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Ratsc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tsc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 Regent Court East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cwis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5466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vann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